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</w:t>
      </w:r>
      <w:r w:rsidRPr="00E3793F">
        <w:rPr>
          <w:b w:val="0"/>
          <w:bCs w:val="0"/>
          <w:color w:val="70AD47" w:themeColor="accent6"/>
          <w:spacing w:val="3"/>
        </w:rPr>
        <w:t>. Write an SQL query to fetch intersecting records of two tables.</w:t>
      </w:r>
    </w:p>
    <w:p w14:paraId="45F29269" w14:textId="34D14630" w:rsidR="0071045F" w:rsidRDefault="006252A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match_col1,match_col</w:t>
      </w:r>
      <w:proofErr w:type="gramStart"/>
      <w:r>
        <w:rPr>
          <w:b w:val="0"/>
          <w:bCs w:val="0"/>
          <w:color w:val="444444"/>
          <w:spacing w:val="3"/>
        </w:rPr>
        <w:t>2,..</w:t>
      </w:r>
      <w:proofErr w:type="gramEnd"/>
    </w:p>
    <w:p w14:paraId="1AFA2D42" w14:textId="4917FBAD" w:rsidR="006252A9" w:rsidRDefault="006252A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table1</w:t>
      </w:r>
    </w:p>
    <w:p w14:paraId="1545F1AD" w14:textId="2C3B8488" w:rsidR="006252A9" w:rsidRDefault="006252A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ntersect</w:t>
      </w:r>
    </w:p>
    <w:p w14:paraId="591C0C6F" w14:textId="77777777" w:rsidR="006252A9" w:rsidRDefault="006252A9" w:rsidP="006252A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match_col1,match_col</w:t>
      </w:r>
      <w:proofErr w:type="gramStart"/>
      <w:r>
        <w:rPr>
          <w:b w:val="0"/>
          <w:bCs w:val="0"/>
          <w:color w:val="444444"/>
          <w:spacing w:val="3"/>
        </w:rPr>
        <w:t>2,..</w:t>
      </w:r>
      <w:proofErr w:type="gramEnd"/>
    </w:p>
    <w:p w14:paraId="793FE4D1" w14:textId="1EF4DF8D" w:rsidR="006252A9" w:rsidRDefault="006252A9" w:rsidP="006252A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table2</w:t>
      </w:r>
    </w:p>
    <w:p w14:paraId="4FFF9875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6. </w:t>
      </w:r>
      <w:r w:rsidRPr="00E3793F">
        <w:rPr>
          <w:b w:val="0"/>
          <w:bCs w:val="0"/>
          <w:color w:val="70AD47" w:themeColor="accent6"/>
          <w:spacing w:val="3"/>
        </w:rPr>
        <w:t>Write an SQL query to show records from one table that another table does not have.</w:t>
      </w:r>
    </w:p>
    <w:p w14:paraId="528F6C6B" w14:textId="3A520BA7" w:rsidR="006252A9" w:rsidRPr="007A1BB7" w:rsidRDefault="006252A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Table1</w:t>
      </w:r>
    </w:p>
    <w:p w14:paraId="2A641C1D" w14:textId="3AFE107F" w:rsidR="006252A9" w:rsidRDefault="006252A9">
      <w:r>
        <w:t>Where not exists( select * from table2 where table1.</w:t>
      </w:r>
      <w:r w:rsidRPr="006252A9">
        <w:t xml:space="preserve"> </w:t>
      </w:r>
      <w:proofErr w:type="spellStart"/>
      <w:r>
        <w:t>common_col_name</w:t>
      </w:r>
      <w:proofErr w:type="spellEnd"/>
      <w:r>
        <w:t xml:space="preserve"> = table2.</w:t>
      </w:r>
      <w:r w:rsidRPr="006252A9">
        <w:t xml:space="preserve"> </w:t>
      </w:r>
      <w:proofErr w:type="spellStart"/>
      <w:r>
        <w:t>common_col_name</w:t>
      </w:r>
      <w:proofErr w:type="spellEnd"/>
      <w:r>
        <w:t>)</w:t>
      </w:r>
    </w:p>
    <w:sectPr w:rsidR="00625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252A9"/>
    <w:rsid w:val="0071045F"/>
    <w:rsid w:val="00E37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87ED7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6:00Z</dcterms:created>
  <dcterms:modified xsi:type="dcterms:W3CDTF">2023-05-07T18:19:00Z</dcterms:modified>
</cp:coreProperties>
</file>